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ing</w:t>
      </w:r>
    </w:p>
    <w:p>
      <w:pPr>
        <w:pStyle w:val="FirstParagraph"/>
      </w:pPr>
      <w:r>
        <w:t xml:space="preserve">[Your Name]</w:t>
      </w:r>
    </w:p>
    <w:p>
      <w:pPr>
        <w:pStyle w:val="BodyText"/>
      </w:pPr>
      <w:r>
        <w:t xml:space="preserve">[Your Address]</w:t>
      </w:r>
    </w:p>
    <w:p>
      <w:pPr>
        <w:pStyle w:val="BodyText"/>
      </w:pPr>
      <w:r>
        <w:t xml:space="preserve">Bangalore, Karnataka - [PIN Code]</w:t>
      </w:r>
    </w:p>
    <w:p>
      <w:pPr>
        <w:pStyle w:val="BodyText"/>
      </w:pPr>
      <w:r>
        <w:t xml:space="preserve">[Email Address] | [Phone Number] | [Date]</w:t>
      </w:r>
    </w:p>
    <w:p>
      <w:pPr>
        <w:pStyle w:val="BodyText"/>
      </w:pPr>
      <w:r>
        <w:t xml:space="preserve">Scholarship Committee</w:t>
      </w:r>
    </w:p>
    <w:p>
      <w:pPr>
        <w:pStyle w:val="BodyText"/>
      </w:pPr>
      <w:r>
        <w:t xml:space="preserve">[University/Institution Name]</w:t>
      </w:r>
    </w:p>
    <w:p>
      <w:pPr>
        <w:pStyle w:val="BodyText"/>
      </w:pPr>
      <w:r>
        <w:t xml:space="preserve">Bangalore, Karnataka</w:t>
      </w:r>
    </w:p>
    <w:bookmarkStart w:id="20" w:name="X95d4c69d95cef24ed14bb10b64f1120161be3cd"/>
    <w:p>
      <w:pPr>
        <w:pStyle w:val="Heading1"/>
      </w:pPr>
      <w:r>
        <w:t xml:space="preserve">Scholarship Application Letter for Computer Engineering Studies</w:t>
      </w:r>
    </w:p>
    <w:p>
      <w:pPr>
        <w:pStyle w:val="FirstParagraph"/>
      </w:pPr>
      <w:r>
        <w:t xml:space="preserve">Dear Scholarship Committee,</w:t>
      </w:r>
    </w:p>
    <w:p>
      <w:pPr>
        <w:pStyle w:val="BodyText"/>
      </w:pPr>
      <w:r>
        <w:t xml:space="preserve">It is with profound enthusiasm and deep respect for the technological ecosystem of India Bangalore that I submit my application for the prestigious Computer Engineering Scholarship at [University Name]. As an aspiring Computer Engineer hailing from a modest background in Mysuru, Karnataka, I have long admired Bangalore's transformation into a global tech powerhouse. This scholarship represents not merely financial assistance, but a vital catalyst for my journey to become an innovator who will contribute meaningfully to India's digital future within this vibrant city.</w:t>
      </w:r>
    </w:p>
    <w:p>
      <w:pPr>
        <w:pStyle w:val="BodyText"/>
      </w:pPr>
      <w:r>
        <w:t xml:space="preserve">My academic trajectory has been meticulously aligned with the demands of modern computing. I graduated with first-class honors in Computer Science (89%) from [Your College/University], where I consistently ranked among the top 3% of my cohort. My final-year project, "AI-Driven Traffic Management System for Urban Congestion," earned departmental recognition and was presented at the Karnataka State Tech Symposium. This project required me to master machine learning frameworks (TensorFlow, PyTorch), IoT sensor integration, and cloud deployment – skills directly relevant to Bangalore's thriving tech landscape. I further enhanced my practical expertise through a 6-month internship at a Bangalore-based startup where I developed a Python-based inventory management solution that reduced operational costs by 30% for their SME clients.</w:t>
      </w:r>
    </w:p>
    <w:p>
      <w:pPr>
        <w:pStyle w:val="BodyText"/>
      </w:pPr>
      <w:r>
        <w:t xml:space="preserve">What fuels my passion for Computer Engineering is Bangalore's unique ecosystem – where academia, industry, and innovation converge. As I write this letter from my home in Bangalore, I am constantly inspired by the city's transformation. The presence of tech giants (Infosys, Wipro), dynamic startups in Whitefield and Koramangala, and research institutions like IISc Bangalore creates an unparalleled learning environment. Studying at [University Name] – positioned at the heart of this innovation cluster – would allow me to collaborate with professors conducting cutting-edge research in quantum computing and ethical AI. The university's partnerships with companies like Flipkart and NVIDIA offer access to industry-relevant projects that cannot be replicated elsewhere in India. This proximity to real-world technological challenges is indispensable for my growth as a Computer Engineer.</w:t>
      </w:r>
    </w:p>
    <w:p>
      <w:pPr>
        <w:pStyle w:val="BodyText"/>
      </w:pPr>
      <w:r>
        <w:t xml:space="preserve">Financial constraints have been the primary barrier preventing me from pursuing advanced studies at Bangalore's premier institutions. My family operates a small textile business that has struggled since the pandemic, making it impossible to cover tuition fees (₹2.8 lakhs/year) and living expenses without significant debt. This scholarship would alleviate that burden, allowing me to fully dedicate myself to academic excellence rather than part-time work. I have maintained a 90%+ grade point average while supporting my family – a balance I am eager to sustain with this opportunity.</w:t>
      </w:r>
    </w:p>
    <w:p>
      <w:pPr>
        <w:pStyle w:val="BodyText"/>
      </w:pPr>
      <w:r>
        <w:t xml:space="preserve">My long-term vision aligns perfectly with Bangalore's development trajectory. Within five years, I aim to establish an AI research lab focused on solving India's agricultural challenges through low-cost computer vision systems for rural farmers. Bangalore provides the ideal incubator for this mission: access to talent pools, government innovation grants (like those from KAICIID), and a culture that celebrates tech-driven social impact. As a Computer Engineer from Karnataka, I understand that technology must serve India's diverse population – not just urban elites. My proposed research would directly support the "Digital India" initiative by bridging the rural-urban technological divide.</w:t>
      </w:r>
    </w:p>
    <w:p>
      <w:pPr>
        <w:pStyle w:val="BodyText"/>
      </w:pPr>
      <w:r>
        <w:t xml:space="preserve">I have actively prepared for this journey beyond academics. I participated in IEEE student chapters, organized coding workshops for underprivileged girls at Bangalore's Namma Tech Hub, and contributed to open-source projects on GitHub with over 150 commits. My leadership as tech coordinator for my college's annual hackathon (attended by 300+ students) demonstrates my ability to foster innovation – a quality I will bring to [University Name]'s campus. I also regularly attend talks at NASSCOM's Bangalore Innovation Center, where experts discuss the city's emerging tech trends from 5G networks to sustainable computing.</w:t>
      </w:r>
    </w:p>
    <w:p>
      <w:pPr>
        <w:pStyle w:val="BodyText"/>
      </w:pPr>
      <w:r>
        <w:t xml:space="preserve">The significance of this scholarship extends beyond my personal advancement. As a Computer Engineer in India Bangalore, I recognize our collective responsibility to build technology that reflects Indian values and solves Indian problems. This is not about merely acquiring technical skills – it's about developing solutions that can transform millions of lives across our nation. The city's tech community thrives on this ethos: when you see an AI startup in Indiranagar tackling healthcare accessibility or a cybersecurity firm in Electronic City protecting digital infrastructure, you witness the profound impact of locally driven innovation.</w:t>
      </w:r>
    </w:p>
    <w:p>
      <w:pPr>
        <w:pStyle w:val="BodyText"/>
      </w:pPr>
      <w:r>
        <w:t xml:space="preserve">I am particularly drawn to [University Name]'s Computer Engineering curriculum, which integrates courses like "Ethical AI Design" and "Scalable Cloud Systems" – precisely the competencies needed for Bangalore's evolving industry demands. The university's focus on industry-aligned research mirrors my own approach to learning: not as theoretical exercise, but as a pathway to tangible solutions. I have already connected with Professor [Name] whose work on edge computing aligns with my research interests, and I am eager to contribute to her team's projects.</w:t>
      </w:r>
    </w:p>
    <w:p>
      <w:pPr>
        <w:pStyle w:val="BodyText"/>
      </w:pPr>
      <w:r>
        <w:t xml:space="preserve">In closing, this Scholarship Application Letter represents more than a request for funding – it is a commitment to becoming a builder in Bangalore's technological renaissance. I have witnessed how the city transforms ideas into global impact: from an intern at a startup in HSR Layout to now aspiring to join the ranks of those who shaped India's digital economy. With this scholarship, I will not only excel academically but actively contribute to making Bangalore a model for responsible technology development worldwide. I am ready to embrace the challenges of Computer Engineering studies and repay this investment through innovation that serves our nation.</w:t>
      </w:r>
    </w:p>
    <w:p>
      <w:pPr>
        <w:pStyle w:val="BodyText"/>
      </w:pPr>
      <w:r>
        <w:t xml:space="preserve">Thank you for considering my application. I welcome the opportunity to discuss how my vision aligns with your scholarship's objectives and would be honored to contribute to Bangalore's legacy as a Computer Engineer.</w:t>
      </w:r>
    </w:p>
    <w:p>
      <w:pPr>
        <w:pStyle w:val="BodyText"/>
      </w:pPr>
      <w:r>
        <w:t xml:space="preserve">Sincerely,</w:t>
      </w:r>
    </w:p>
    <w:p>
      <w:pPr>
        <w:pStyle w:val="BodyText"/>
      </w:pPr>
      <w:r>
        <w:t xml:space="preserve">[Your Full Name]</w:t>
      </w:r>
    </w:p>
    <w:p>
      <w:pPr>
        <w:pStyle w:val="BodyText"/>
      </w:pPr>
      <w:r>
        <w:t xml:space="preserve">Note: This Scholarship Application Letter is specifically crafted for Computer Engineering studies at an institution in India Bangalore, reflecting the city's unique tech ecosystem and its significance in India's digital advanc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ing</dc:title>
  <dc:creator/>
  <dc:language>en</dc:language>
  <cp:keywords/>
  <dcterms:created xsi:type="dcterms:W3CDTF">2025-12-10T22:51:36Z</dcterms:created>
  <dcterms:modified xsi:type="dcterms:W3CDTF">2025-12-10T22:51:36Z</dcterms:modified>
</cp:coreProperties>
</file>

<file path=docProps/custom.xml><?xml version="1.0" encoding="utf-8"?>
<Properties xmlns="http://schemas.openxmlformats.org/officeDocument/2006/custom-properties" xmlns:vt="http://schemas.openxmlformats.org/officeDocument/2006/docPropsVTypes"/>
</file>